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Electrical Engineer position at [Company Name] in Senegal Dakar. As a dedicated professional with a strong background in electrical engineering and a deep passion for contributing to sustainable infrastructure development, I am eager to bring my expertise, technical skills, and commitment to innovation to your organization. The opportunity to work as an Electrical Engineer in Senegal Dakar is particularly appealing because of the region’s dynamic growth, emerging energy demands, and the potential for impactful projects that align with my career goals.</w:t>
      </w:r>
    </w:p>
    <w:p>
      <w:pPr>
        <w:pStyle w:val="BodyText"/>
      </w:pPr>
      <w:r>
        <w:t xml:space="preserve">With a degree in Electrical Engineering from [University Name] and over [X years] of experience in designing, implementing, and optimizing electrical systems, I have developed a comprehensive understanding of power distribution networks, renewable energy integration, automation technologies, and industrial control systems. My work has spanned both large-scale infrastructure projects and specialized engineering solutions for commercial and residential applications. This experience has equipped me to tackle complex challenges while ensuring safety, efficiency, and compliance with international standards.</w:t>
      </w:r>
    </w:p>
    <w:p>
      <w:pPr>
        <w:pStyle w:val="BodyText"/>
      </w:pPr>
      <w:r>
        <w:t xml:space="preserve">As an Electrical Engineer in Senegal Dakar, I am particularly drawn to the opportunity to contribute to the region’s evolving energy landscape. Senegal is rapidly advancing its renewable energy initiatives, including solar and wind power projects, which are critical for meeting the growing demand for electricity while reducing reliance on fossil fuels. My expertise in photovoltaic systems, grid integration, and energy efficiency solutions positions me to support such endeavors effectively. I am also keen to collaborate with local engineers and stakeholders to address the unique challenges of Senegal Dakar’s infrastructure, ensuring reliable and sustainable power distribution for communities and industries.</w:t>
      </w:r>
    </w:p>
    <w:p>
      <w:pPr>
        <w:pStyle w:val="BodyText"/>
      </w:pPr>
      <w:r>
        <w:t xml:space="preserve">Throughout my career, I have prioritized a hands-on approach to problem-solving, leveraging both theoretical knowledge and practical experience. For instance, during my tenure at [Previous Company], I led the design of a smart grid system that reduced energy losses by 15% while improving service reliability for over 10,000 households. This project required close coordination with cross-functional teams, meticulous planning, and a focus on innovation. My ability to communicate technical concepts clearly to non-technical audiences has also been instrumental in fostering collaboration and ensuring project success.</w:t>
      </w:r>
    </w:p>
    <w:p>
      <w:pPr>
        <w:pStyle w:val="BodyText"/>
      </w:pPr>
      <w:r>
        <w:t xml:space="preserve">What excites me most about the Electrical Engineer role in Senegal Dakar is the chance to work in a region that is at the forefront of technological and infrastructural transformation. Senegal’s strategic location, vibrant economy, and commitment to sustainable development make it an ideal environment for an Electrical Engineer to thrive. I am particularly interested in contributing to projects that align with the United Nations Sustainable Development Goals (SDGs), such as affordable and clean energy (SDG 7) and industry innovation (SDG 9). By leveraging my technical skills and passion for engineering, I aim to support initiatives that empower communities, drive economic growth, and promote environmental stewardship.</w:t>
      </w:r>
    </w:p>
    <w:p>
      <w:pPr>
        <w:pStyle w:val="BodyText"/>
      </w:pPr>
      <w:r>
        <w:t xml:space="preserve">My professional journey has also emphasized the importance of adaptability and cultural sensitivity. Having worked on international projects in diverse regions, I have learned to navigate different work environments while maintaining a strong focus on quality and efficiency. In Senegal Dakar, I am confident that my ability to collaborate with local teams, understand regional needs, and embrace new challenges will enable me to make meaningful contributions to your organization’s objectives.</w:t>
      </w:r>
    </w:p>
    <w:p>
      <w:pPr>
        <w:pStyle w:val="BodyText"/>
      </w:pPr>
      <w:r>
        <w:t xml:space="preserve">As an Electrical Engineer, I am committed to staying at the forefront of industry advancements. I regularly engage in professional development activities, such as attending conferences on renewable energy technologies and participating in workshops on smart grid systems. This continuous learning mindset ensures that I can offer cutting-edge solutions tailored to the specific needs of Senegal Dakar’s evolving energy sector.</w:t>
      </w:r>
    </w:p>
    <w:p>
      <w:pPr>
        <w:pStyle w:val="BodyText"/>
      </w:pPr>
      <w:r>
        <w:t xml:space="preserve">While my technical qualifications are well-documented, what sets me apart is my unwavering dedication to excellence and a collaborative spirit. I believe that the success of any engineering project depends not only on technical expertise but also on teamwork, communication, and a shared vision. I am confident that my proactive approach, attention to detail, and commitment to innovation will align seamlessly with your company’s values.</w:t>
      </w:r>
    </w:p>
    <w:p>
      <w:pPr>
        <w:pStyle w:val="BodyText"/>
      </w:pPr>
      <w:r>
        <w:t xml:space="preserve">In conclusion, I am eager to bring my skills as an Electrical Engineer to Senegal Dakar and contribute to the region’s progress in energy and infrastructure development. The opportunity to work with [Company Name] would allow me to combine my passion for engineering with a meaningful impact on the community. I would be honored to discuss how my background, expertise, and enthusiasm can support your organization’s mission.</w:t>
      </w:r>
    </w:p>
    <w:p>
      <w:pPr>
        <w:pStyle w:val="BodyText"/>
      </w:pPr>
      <w:r>
        <w:t xml:space="preserve">Thank you for considering my application. I look forward to the possibility of contributing to your team and advancing the goals of [Company Name] in Senegal Dakar.</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 in Senegal Dakar</dc:title>
  <dc:creator/>
  <cp:keywords/>
  <dcterms:created xsi:type="dcterms:W3CDTF">2026-07-17T18:05:35Z</dcterms:created>
  <dcterms:modified xsi:type="dcterms:W3CDTF">2026-07-17T18:05:35Z</dcterms:modified>
</cp:coreProperties>
</file>

<file path=docProps/custom.xml><?xml version="1.0" encoding="utf-8"?>
<Properties xmlns="http://schemas.openxmlformats.org/officeDocument/2006/custom-properties" xmlns:vt="http://schemas.openxmlformats.org/officeDocument/2006/docPropsVTypes"/>
</file>